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at 3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,379,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5,653,717,942,582,356,431,206,924,226,561,495,882,137,679,959,435,839,342,638,494,386,124,784,161,930,931,158,199,726,260,184,521,754,621,525,711,256,839,097,796,264,176,685,593,584,237,456,991,407,046,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40,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3,072,875,754,076,578,450,989,285,412,744,649,957,574,234,543,977,297,355,905,585,701,602,776,452,475,907,272,764,003,182,075,771,468,035,774,443,027,742,285,664,953,397,225,648,143,218,022,931,369,033,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Systolic Blood Press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G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, 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 severity 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logical interven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, 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drain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fracture fix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, 2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ioto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terven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oto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vic pac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wound revi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1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tomy - hemostas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, 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acranial pressure measurement as sole interven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fracture surge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, 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ascular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3:26:57Z</dcterms:created>
  <dcterms:modified xsi:type="dcterms:W3CDTF">2023-08-17T1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